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F0C88" w14:textId="4277FC71" w:rsidR="007434A7" w:rsidRPr="008A6C8F" w:rsidRDefault="007434A7" w:rsidP="008A6C8F">
      <w:pPr>
        <w:pStyle w:val="Header"/>
        <w:tabs>
          <w:tab w:val="clear" w:pos="4800"/>
          <w:tab w:val="center" w:pos="4950"/>
        </w:tabs>
        <w:ind w:right="-10"/>
        <w:rPr>
          <w:rFonts w:asciiTheme="minorHAnsi" w:hAnsiTheme="minorHAnsi" w:cstheme="minorHAnsi"/>
          <w:b/>
          <w:sz w:val="36"/>
          <w:szCs w:val="22"/>
        </w:rPr>
      </w:pPr>
      <w:r w:rsidRPr="008A6C8F">
        <w:rPr>
          <w:rFonts w:asciiTheme="minorHAnsi" w:hAnsiTheme="minorHAnsi" w:cstheme="minorHAnsi"/>
          <w:b/>
          <w:sz w:val="36"/>
          <w:szCs w:val="22"/>
        </w:rPr>
        <w:t>Demoniac</w:t>
      </w:r>
      <w:r w:rsidR="001E3406" w:rsidRPr="008A6C8F">
        <w:rPr>
          <w:rFonts w:asciiTheme="minorHAnsi" w:hAnsiTheme="minorHAnsi" w:cstheme="minorHAnsi"/>
          <w:b/>
          <w:sz w:val="36"/>
          <w:szCs w:val="22"/>
        </w:rPr>
        <w:t>s</w:t>
      </w:r>
      <w:r w:rsidRPr="008A6C8F">
        <w:rPr>
          <w:rFonts w:asciiTheme="minorHAnsi" w:hAnsiTheme="minorHAnsi" w:cstheme="minorHAnsi"/>
          <w:b/>
          <w:sz w:val="36"/>
          <w:szCs w:val="22"/>
        </w:rPr>
        <w:t xml:space="preserve">, Demons, </w:t>
      </w:r>
      <w:r w:rsidR="001E3406" w:rsidRPr="008A6C8F">
        <w:rPr>
          <w:rFonts w:asciiTheme="minorHAnsi" w:hAnsiTheme="minorHAnsi" w:cstheme="minorHAnsi"/>
          <w:b/>
          <w:sz w:val="36"/>
          <w:szCs w:val="22"/>
        </w:rPr>
        <w:t xml:space="preserve">and a </w:t>
      </w:r>
      <w:r w:rsidR="008B1E0B" w:rsidRPr="008A6C8F">
        <w:rPr>
          <w:rFonts w:asciiTheme="minorHAnsi" w:hAnsiTheme="minorHAnsi" w:cstheme="minorHAnsi"/>
          <w:b/>
          <w:sz w:val="36"/>
          <w:szCs w:val="22"/>
        </w:rPr>
        <w:t>Crowd</w:t>
      </w:r>
      <w:r w:rsidR="001E3406" w:rsidRPr="008A6C8F">
        <w:rPr>
          <w:rFonts w:asciiTheme="minorHAnsi" w:hAnsiTheme="minorHAnsi" w:cstheme="minorHAnsi"/>
          <w:b/>
          <w:sz w:val="36"/>
          <w:szCs w:val="22"/>
        </w:rPr>
        <w:t xml:space="preserve"> </w:t>
      </w:r>
      <w:r w:rsidR="0095278C" w:rsidRPr="008A6C8F">
        <w:rPr>
          <w:rFonts w:asciiTheme="minorHAnsi" w:hAnsiTheme="minorHAnsi" w:cstheme="minorHAnsi"/>
          <w:b/>
          <w:sz w:val="36"/>
          <w:szCs w:val="22"/>
        </w:rPr>
        <w:t>E</w:t>
      </w:r>
      <w:r w:rsidR="001E3406" w:rsidRPr="008A6C8F">
        <w:rPr>
          <w:rFonts w:asciiTheme="minorHAnsi" w:hAnsiTheme="minorHAnsi" w:cstheme="minorHAnsi"/>
          <w:b/>
          <w:sz w:val="36"/>
          <w:szCs w:val="22"/>
        </w:rPr>
        <w:t>ncounter</w:t>
      </w:r>
      <w:r w:rsidR="008B1E0B" w:rsidRPr="008A6C8F">
        <w:rPr>
          <w:rFonts w:asciiTheme="minorHAnsi" w:hAnsiTheme="minorHAnsi" w:cstheme="minorHAnsi"/>
          <w:b/>
          <w:sz w:val="36"/>
          <w:szCs w:val="22"/>
        </w:rPr>
        <w:t xml:space="preserve"> a Deity</w:t>
      </w:r>
    </w:p>
    <w:p w14:paraId="34B7C431" w14:textId="5C7D118F" w:rsidR="003F1518" w:rsidRPr="008A6C8F" w:rsidRDefault="007434A7" w:rsidP="008A6C8F">
      <w:pPr>
        <w:pStyle w:val="Header"/>
        <w:tabs>
          <w:tab w:val="clear" w:pos="4800"/>
          <w:tab w:val="center" w:pos="4950"/>
        </w:tabs>
        <w:ind w:right="-10"/>
        <w:rPr>
          <w:rFonts w:asciiTheme="minorHAnsi" w:hAnsiTheme="minorHAnsi" w:cstheme="minorHAnsi"/>
          <w:b/>
          <w:i/>
          <w:sz w:val="28"/>
          <w:szCs w:val="22"/>
        </w:rPr>
      </w:pPr>
      <w:r w:rsidRPr="008A6C8F">
        <w:rPr>
          <w:rFonts w:asciiTheme="minorHAnsi" w:hAnsiTheme="minorHAnsi" w:cstheme="minorHAnsi"/>
          <w:b/>
          <w:i/>
          <w:sz w:val="28"/>
          <w:szCs w:val="22"/>
        </w:rPr>
        <w:t>Matthew 8:28-34 (ESV)</w:t>
      </w:r>
    </w:p>
    <w:p w14:paraId="08EE5648" w14:textId="77777777" w:rsidR="003F1518" w:rsidRPr="008A6C8F" w:rsidRDefault="003F1518" w:rsidP="008A6C8F">
      <w:pPr>
        <w:tabs>
          <w:tab w:val="left" w:pos="7960"/>
        </w:tabs>
        <w:spacing w:after="0" w:line="240" w:lineRule="auto"/>
        <w:ind w:left="1660" w:right="-10" w:hanging="1660"/>
        <w:rPr>
          <w:rFonts w:cstheme="minorHAnsi"/>
          <w:sz w:val="24"/>
          <w:szCs w:val="24"/>
        </w:rPr>
      </w:pPr>
    </w:p>
    <w:p w14:paraId="7E39D86C" w14:textId="44469773" w:rsidR="009165FF" w:rsidRPr="008A6C8F" w:rsidRDefault="009165FF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ind w:left="720" w:hanging="720"/>
        <w:rPr>
          <w:rFonts w:cstheme="minorHAnsi"/>
          <w:sz w:val="24"/>
          <w:szCs w:val="24"/>
        </w:rPr>
      </w:pPr>
      <w:proofErr w:type="spellStart"/>
      <w:r w:rsidRPr="008A6C8F">
        <w:rPr>
          <w:rFonts w:cstheme="minorHAnsi"/>
          <w:b/>
          <w:bCs/>
          <w:sz w:val="24"/>
          <w:szCs w:val="24"/>
        </w:rPr>
        <w:t>Bkgd</w:t>
      </w:r>
      <w:proofErr w:type="spellEnd"/>
      <w:r w:rsidRPr="008A6C8F">
        <w:rPr>
          <w:rFonts w:cstheme="minorHAnsi"/>
          <w:sz w:val="24"/>
          <w:szCs w:val="24"/>
        </w:rPr>
        <w:t>:</w:t>
      </w:r>
      <w:r w:rsidRPr="008A6C8F">
        <w:rPr>
          <w:rFonts w:cstheme="minorHAnsi"/>
          <w:sz w:val="24"/>
          <w:szCs w:val="24"/>
        </w:rPr>
        <w:tab/>
        <w:t>Last week</w:t>
      </w:r>
      <w:r w:rsidR="000C35A9" w:rsidRPr="008A6C8F">
        <w:rPr>
          <w:rFonts w:cstheme="minorHAnsi"/>
          <w:sz w:val="24"/>
          <w:szCs w:val="24"/>
        </w:rPr>
        <w:t>,</w:t>
      </w:r>
      <w:r w:rsidRPr="008A6C8F">
        <w:rPr>
          <w:rFonts w:cstheme="minorHAnsi"/>
          <w:sz w:val="24"/>
          <w:szCs w:val="24"/>
        </w:rPr>
        <w:t xml:space="preserve"> we looked at Matthew’s account of Jesus calming the storm, demonstrating his authority o</w:t>
      </w:r>
      <w:r w:rsidR="000C35A9" w:rsidRPr="008A6C8F">
        <w:rPr>
          <w:rFonts w:cstheme="minorHAnsi"/>
          <w:sz w:val="24"/>
          <w:szCs w:val="24"/>
        </w:rPr>
        <w:t>ver</w:t>
      </w:r>
      <w:r w:rsidRPr="008A6C8F">
        <w:rPr>
          <w:rFonts w:cstheme="minorHAnsi"/>
          <w:sz w:val="24"/>
          <w:szCs w:val="24"/>
        </w:rPr>
        <w:t xml:space="preserve"> the weather. Our takeaway was that Jesus’ followers endure storms and experience amazement! In Today’s passage, Matthew demonstrates that Jesus’ authority extends to the spiritual realm.</w:t>
      </w:r>
    </w:p>
    <w:p w14:paraId="104D3854" w14:textId="77777777" w:rsidR="00916F27" w:rsidRPr="008A6C8F" w:rsidRDefault="00916F27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</w:p>
    <w:p w14:paraId="3D642207" w14:textId="720B4AE8" w:rsidR="005F7A13" w:rsidRPr="008A6C8F" w:rsidRDefault="005F7A13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b/>
          <w:bCs/>
          <w:sz w:val="24"/>
          <w:szCs w:val="24"/>
          <w:vertAlign w:val="superscript"/>
        </w:rPr>
        <w:t>28</w:t>
      </w:r>
      <w:r w:rsidRPr="008A6C8F">
        <w:rPr>
          <w:rFonts w:cstheme="minorHAnsi"/>
          <w:sz w:val="24"/>
          <w:szCs w:val="24"/>
        </w:rPr>
        <w:t xml:space="preserve"> And when he came to the other side, to the country of the Gadarenes, two demon-possessed men met him, coming out of the tombs, so fierce that no one could pass that way. </w:t>
      </w:r>
      <w:r w:rsidRPr="008A6C8F">
        <w:rPr>
          <w:rFonts w:cstheme="minorHAnsi"/>
          <w:b/>
          <w:bCs/>
          <w:sz w:val="24"/>
          <w:szCs w:val="24"/>
          <w:vertAlign w:val="superscript"/>
        </w:rPr>
        <w:t>29</w:t>
      </w:r>
      <w:r w:rsidRPr="008A6C8F">
        <w:rPr>
          <w:rFonts w:cstheme="minorHAnsi"/>
          <w:sz w:val="24"/>
          <w:szCs w:val="24"/>
        </w:rPr>
        <w:t xml:space="preserve"> And behold, they cried out, “What have you to do with us, O Son of God? Have you come here to torment us before the time?” </w:t>
      </w:r>
    </w:p>
    <w:p w14:paraId="3645AD61" w14:textId="2A1928E6" w:rsidR="00073BDE" w:rsidRPr="008A6C8F" w:rsidRDefault="00073BDE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</w:p>
    <w:p w14:paraId="5BF84F62" w14:textId="45E4C68D" w:rsidR="007434A7" w:rsidRPr="008A6C8F" w:rsidRDefault="005A2917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>1.</w:t>
      </w:r>
      <w:r w:rsidRPr="008A6C8F">
        <w:rPr>
          <w:rFonts w:cstheme="minorHAnsi"/>
          <w:sz w:val="24"/>
          <w:szCs w:val="24"/>
        </w:rPr>
        <w:tab/>
      </w:r>
      <w:r w:rsidRPr="008A6C8F">
        <w:rPr>
          <w:rFonts w:cstheme="minorHAnsi"/>
          <w:b/>
          <w:bCs/>
          <w:sz w:val="24"/>
          <w:szCs w:val="24"/>
        </w:rPr>
        <w:t xml:space="preserve">Demons recognize </w:t>
      </w:r>
      <w:r w:rsidR="00D03F47" w:rsidRPr="008A6C8F">
        <w:rPr>
          <w:rFonts w:cstheme="minorHAnsi"/>
          <w:b/>
          <w:bCs/>
          <w:sz w:val="24"/>
          <w:szCs w:val="24"/>
        </w:rPr>
        <w:t>the authority of Jesus</w:t>
      </w:r>
      <w:r w:rsidR="00DB7491" w:rsidRPr="008A6C8F">
        <w:rPr>
          <w:rFonts w:cstheme="minorHAnsi"/>
          <w:b/>
          <w:bCs/>
          <w:sz w:val="24"/>
          <w:szCs w:val="24"/>
        </w:rPr>
        <w:t xml:space="preserve"> (28-29)</w:t>
      </w:r>
    </w:p>
    <w:p w14:paraId="7C1C1741" w14:textId="7499036D" w:rsidR="005F7A13" w:rsidRPr="008A6C8F" w:rsidRDefault="005A2917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A.</w:t>
      </w:r>
      <w:r w:rsidRPr="008A6C8F">
        <w:rPr>
          <w:rFonts w:cstheme="minorHAnsi"/>
          <w:sz w:val="24"/>
          <w:szCs w:val="24"/>
        </w:rPr>
        <w:tab/>
      </w:r>
      <w:r w:rsidR="00916F27" w:rsidRPr="008A6C8F">
        <w:rPr>
          <w:rFonts w:cstheme="minorHAnsi"/>
          <w:sz w:val="24"/>
          <w:szCs w:val="24"/>
        </w:rPr>
        <w:t xml:space="preserve">Demons recognize Jesus as </w:t>
      </w:r>
      <w:r w:rsidR="001C6038" w:rsidRPr="008A6C8F">
        <w:rPr>
          <w:rFonts w:cstheme="minorHAnsi"/>
          <w:sz w:val="24"/>
          <w:szCs w:val="24"/>
        </w:rPr>
        <w:t xml:space="preserve">the </w:t>
      </w:r>
      <w:r w:rsidR="00916F27" w:rsidRPr="008A6C8F">
        <w:rPr>
          <w:rFonts w:cstheme="minorHAnsi"/>
          <w:sz w:val="24"/>
          <w:szCs w:val="24"/>
        </w:rPr>
        <w:t>Son of God (Disciples did not)</w:t>
      </w:r>
    </w:p>
    <w:p w14:paraId="0836B808" w14:textId="437F32A5" w:rsidR="00916F27" w:rsidRPr="008A6C8F" w:rsidRDefault="005A2917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B.</w:t>
      </w:r>
      <w:r w:rsidRPr="008A6C8F">
        <w:rPr>
          <w:rFonts w:cstheme="minorHAnsi"/>
          <w:sz w:val="24"/>
          <w:szCs w:val="24"/>
        </w:rPr>
        <w:tab/>
      </w:r>
      <w:r w:rsidR="00916F27" w:rsidRPr="008A6C8F">
        <w:rPr>
          <w:rFonts w:cstheme="minorHAnsi"/>
          <w:sz w:val="24"/>
          <w:szCs w:val="24"/>
        </w:rPr>
        <w:t>Demons recognize that God is in control</w:t>
      </w:r>
    </w:p>
    <w:p w14:paraId="3A52D0D5" w14:textId="5B0324F6" w:rsidR="00916F27" w:rsidRPr="008A6C8F" w:rsidRDefault="005A2917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C.</w:t>
      </w:r>
      <w:r w:rsidRPr="008A6C8F">
        <w:rPr>
          <w:rFonts w:cstheme="minorHAnsi"/>
          <w:sz w:val="24"/>
          <w:szCs w:val="24"/>
        </w:rPr>
        <w:tab/>
      </w:r>
      <w:r w:rsidR="00916F27" w:rsidRPr="008A6C8F">
        <w:rPr>
          <w:rFonts w:cstheme="minorHAnsi"/>
          <w:sz w:val="24"/>
          <w:szCs w:val="24"/>
        </w:rPr>
        <w:t>Demons recognize the penalty for sin</w:t>
      </w:r>
    </w:p>
    <w:p w14:paraId="00B4249A" w14:textId="77777777" w:rsidR="000C35A9" w:rsidRPr="008A6C8F" w:rsidRDefault="000C35A9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</w:p>
    <w:p w14:paraId="2BF5CB1F" w14:textId="5611076D" w:rsidR="005F7A13" w:rsidRPr="008A6C8F" w:rsidRDefault="005F7A13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b/>
          <w:bCs/>
          <w:sz w:val="24"/>
          <w:szCs w:val="24"/>
          <w:vertAlign w:val="superscript"/>
        </w:rPr>
        <w:t>30</w:t>
      </w:r>
      <w:r w:rsidRPr="008A6C8F">
        <w:rPr>
          <w:rFonts w:cstheme="minorHAnsi"/>
          <w:sz w:val="24"/>
          <w:szCs w:val="24"/>
        </w:rPr>
        <w:t xml:space="preserve"> Now a herd of many pigs was feeding at some distance from them. </w:t>
      </w:r>
      <w:r w:rsidRPr="008A6C8F">
        <w:rPr>
          <w:rFonts w:cstheme="minorHAnsi"/>
          <w:b/>
          <w:bCs/>
          <w:sz w:val="24"/>
          <w:szCs w:val="24"/>
          <w:vertAlign w:val="superscript"/>
        </w:rPr>
        <w:t>31</w:t>
      </w:r>
      <w:r w:rsidRPr="008A6C8F">
        <w:rPr>
          <w:rFonts w:cstheme="minorHAnsi"/>
          <w:sz w:val="24"/>
          <w:szCs w:val="24"/>
        </w:rPr>
        <w:t xml:space="preserve"> And the demons begged him, saying, “If you cast us out, send us away into the herd of pigs.” </w:t>
      </w:r>
      <w:r w:rsidRPr="008A6C8F">
        <w:rPr>
          <w:rFonts w:cstheme="minorHAnsi"/>
          <w:b/>
          <w:bCs/>
          <w:sz w:val="24"/>
          <w:szCs w:val="24"/>
          <w:vertAlign w:val="superscript"/>
        </w:rPr>
        <w:t>32</w:t>
      </w:r>
      <w:r w:rsidRPr="008A6C8F">
        <w:rPr>
          <w:rFonts w:cstheme="minorHAnsi"/>
          <w:sz w:val="24"/>
          <w:szCs w:val="24"/>
        </w:rPr>
        <w:t xml:space="preserve"> And he said to them, “Go.” </w:t>
      </w:r>
      <w:proofErr w:type="gramStart"/>
      <w:r w:rsidRPr="008A6C8F">
        <w:rPr>
          <w:rFonts w:cstheme="minorHAnsi"/>
          <w:sz w:val="24"/>
          <w:szCs w:val="24"/>
        </w:rPr>
        <w:t>So</w:t>
      </w:r>
      <w:proofErr w:type="gramEnd"/>
      <w:r w:rsidRPr="008A6C8F">
        <w:rPr>
          <w:rFonts w:cstheme="minorHAnsi"/>
          <w:sz w:val="24"/>
          <w:szCs w:val="24"/>
        </w:rPr>
        <w:t xml:space="preserve"> they came out and went into the pigs, and behold, the whole herd rushed down the steep bank into the sea and drowned in the waters. </w:t>
      </w:r>
    </w:p>
    <w:p w14:paraId="75CB8386" w14:textId="78D1CCA0" w:rsidR="005F7A13" w:rsidRPr="008A6C8F" w:rsidRDefault="005F7A13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</w:p>
    <w:p w14:paraId="6852ADC3" w14:textId="602AA8EB" w:rsidR="001C6038" w:rsidRPr="008A6C8F" w:rsidRDefault="001C6038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>2.</w:t>
      </w:r>
      <w:r w:rsidRPr="008A6C8F">
        <w:rPr>
          <w:rFonts w:cstheme="minorHAnsi"/>
          <w:sz w:val="24"/>
          <w:szCs w:val="24"/>
        </w:rPr>
        <w:tab/>
      </w:r>
      <w:r w:rsidRPr="008A6C8F">
        <w:rPr>
          <w:rFonts w:cstheme="minorHAnsi"/>
          <w:b/>
          <w:bCs/>
          <w:sz w:val="24"/>
          <w:szCs w:val="24"/>
        </w:rPr>
        <w:t>Jesus demonstrates authority over</w:t>
      </w:r>
      <w:r w:rsidR="000C35A9" w:rsidRPr="008A6C8F">
        <w:rPr>
          <w:rFonts w:cstheme="minorHAnsi"/>
          <w:b/>
          <w:bCs/>
          <w:sz w:val="24"/>
          <w:szCs w:val="24"/>
        </w:rPr>
        <w:t xml:space="preserve"> an</w:t>
      </w:r>
      <w:r w:rsidRPr="008A6C8F">
        <w:rPr>
          <w:rFonts w:cstheme="minorHAnsi"/>
          <w:b/>
          <w:bCs/>
          <w:sz w:val="24"/>
          <w:szCs w:val="24"/>
        </w:rPr>
        <w:t xml:space="preserve"> </w:t>
      </w:r>
      <w:r w:rsidR="00D03F47" w:rsidRPr="008A6C8F">
        <w:rPr>
          <w:rFonts w:cstheme="minorHAnsi"/>
          <w:b/>
          <w:bCs/>
          <w:sz w:val="24"/>
          <w:szCs w:val="24"/>
        </w:rPr>
        <w:t>evi</w:t>
      </w:r>
      <w:r w:rsidR="000C35A9" w:rsidRPr="008A6C8F">
        <w:rPr>
          <w:rFonts w:cstheme="minorHAnsi"/>
          <w:b/>
          <w:bCs/>
          <w:sz w:val="24"/>
          <w:szCs w:val="24"/>
        </w:rPr>
        <w:t>l</w:t>
      </w:r>
      <w:r w:rsidR="00D03F47" w:rsidRPr="008A6C8F">
        <w:rPr>
          <w:rFonts w:cstheme="minorHAnsi"/>
          <w:b/>
          <w:bCs/>
          <w:sz w:val="24"/>
          <w:szCs w:val="24"/>
        </w:rPr>
        <w:t xml:space="preserve"> </w:t>
      </w:r>
      <w:r w:rsidRPr="008A6C8F">
        <w:rPr>
          <w:rFonts w:cstheme="minorHAnsi"/>
          <w:b/>
          <w:bCs/>
          <w:sz w:val="24"/>
          <w:szCs w:val="24"/>
        </w:rPr>
        <w:t>spiritual realm</w:t>
      </w:r>
      <w:r w:rsidR="00D03F47" w:rsidRPr="008A6C8F">
        <w:rPr>
          <w:rFonts w:cstheme="minorHAnsi"/>
          <w:b/>
          <w:bCs/>
          <w:sz w:val="24"/>
          <w:szCs w:val="24"/>
        </w:rPr>
        <w:t xml:space="preserve"> bent on destruction</w:t>
      </w:r>
      <w:r w:rsidR="00DB7491" w:rsidRPr="008A6C8F">
        <w:rPr>
          <w:rFonts w:cstheme="minorHAnsi"/>
          <w:b/>
          <w:bCs/>
          <w:sz w:val="24"/>
          <w:szCs w:val="24"/>
        </w:rPr>
        <w:t xml:space="preserve"> (30-32)</w:t>
      </w:r>
    </w:p>
    <w:p w14:paraId="400B895F" w14:textId="704A9247" w:rsidR="001C6038" w:rsidRPr="008A6C8F" w:rsidRDefault="001C6038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</w:t>
      </w:r>
      <w:r w:rsidR="00061BE2" w:rsidRPr="008A6C8F">
        <w:rPr>
          <w:rFonts w:cstheme="minorHAnsi"/>
          <w:sz w:val="24"/>
          <w:szCs w:val="24"/>
        </w:rPr>
        <w:t>A</w:t>
      </w:r>
      <w:r w:rsidRPr="008A6C8F">
        <w:rPr>
          <w:rFonts w:cstheme="minorHAnsi"/>
          <w:sz w:val="24"/>
          <w:szCs w:val="24"/>
        </w:rPr>
        <w:t>.</w:t>
      </w:r>
      <w:r w:rsidRPr="008A6C8F">
        <w:rPr>
          <w:rFonts w:cstheme="minorHAnsi"/>
          <w:sz w:val="24"/>
          <w:szCs w:val="24"/>
        </w:rPr>
        <w:tab/>
      </w:r>
      <w:r w:rsidR="00D1004B" w:rsidRPr="008A6C8F">
        <w:rPr>
          <w:rFonts w:cstheme="minorHAnsi"/>
          <w:sz w:val="24"/>
          <w:szCs w:val="24"/>
        </w:rPr>
        <w:t>Jesus’ authority overcomes being outnumbered</w:t>
      </w:r>
    </w:p>
    <w:p w14:paraId="15A1DA14" w14:textId="1AED45D6" w:rsidR="001C6038" w:rsidRPr="008A6C8F" w:rsidRDefault="001C6038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</w:t>
      </w:r>
      <w:r w:rsidR="00061BE2" w:rsidRPr="008A6C8F">
        <w:rPr>
          <w:rFonts w:cstheme="minorHAnsi"/>
          <w:sz w:val="24"/>
          <w:szCs w:val="24"/>
        </w:rPr>
        <w:t>B</w:t>
      </w:r>
      <w:r w:rsidRPr="008A6C8F">
        <w:rPr>
          <w:rFonts w:cstheme="minorHAnsi"/>
          <w:sz w:val="24"/>
          <w:szCs w:val="24"/>
        </w:rPr>
        <w:t>.</w:t>
      </w:r>
      <w:r w:rsidRPr="008A6C8F">
        <w:rPr>
          <w:rFonts w:cstheme="minorHAnsi"/>
          <w:sz w:val="24"/>
          <w:szCs w:val="24"/>
        </w:rPr>
        <w:tab/>
      </w:r>
      <w:r w:rsidR="00DD7C11" w:rsidRPr="008A6C8F">
        <w:rPr>
          <w:rFonts w:cstheme="minorHAnsi"/>
          <w:sz w:val="24"/>
          <w:szCs w:val="24"/>
        </w:rPr>
        <w:t>Demons cause destruction (even to themselves)</w:t>
      </w:r>
    </w:p>
    <w:p w14:paraId="23A411FC" w14:textId="77777777" w:rsidR="001C6038" w:rsidRPr="008A6C8F" w:rsidRDefault="001C6038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</w:p>
    <w:p w14:paraId="13F4E862" w14:textId="243C918A" w:rsidR="00B23E0F" w:rsidRPr="008A6C8F" w:rsidRDefault="005F7A13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b/>
          <w:bCs/>
          <w:sz w:val="24"/>
          <w:szCs w:val="24"/>
          <w:vertAlign w:val="superscript"/>
        </w:rPr>
        <w:t>33</w:t>
      </w:r>
      <w:r w:rsidRPr="008A6C8F">
        <w:rPr>
          <w:rFonts w:cstheme="minorHAnsi"/>
          <w:sz w:val="24"/>
          <w:szCs w:val="24"/>
        </w:rPr>
        <w:t xml:space="preserve"> The herdsmen fled, and going into the city they told everything, especially what had happened to the demon-possessed men. </w:t>
      </w:r>
      <w:r w:rsidRPr="008A6C8F">
        <w:rPr>
          <w:rFonts w:cstheme="minorHAnsi"/>
          <w:b/>
          <w:bCs/>
          <w:sz w:val="24"/>
          <w:szCs w:val="24"/>
          <w:vertAlign w:val="superscript"/>
        </w:rPr>
        <w:t>34</w:t>
      </w:r>
      <w:r w:rsidRPr="008A6C8F">
        <w:rPr>
          <w:rFonts w:cstheme="minorHAnsi"/>
          <w:sz w:val="24"/>
          <w:szCs w:val="24"/>
        </w:rPr>
        <w:t xml:space="preserve"> And behold, all the </w:t>
      </w:r>
      <w:proofErr w:type="gramStart"/>
      <w:r w:rsidRPr="008A6C8F">
        <w:rPr>
          <w:rFonts w:cstheme="minorHAnsi"/>
          <w:sz w:val="24"/>
          <w:szCs w:val="24"/>
        </w:rPr>
        <w:t>city</w:t>
      </w:r>
      <w:proofErr w:type="gramEnd"/>
      <w:r w:rsidRPr="008A6C8F">
        <w:rPr>
          <w:rFonts w:cstheme="minorHAnsi"/>
          <w:sz w:val="24"/>
          <w:szCs w:val="24"/>
        </w:rPr>
        <w:t xml:space="preserve"> came out to meet Jesus, and when they saw him, they begged him to leave their region.</w:t>
      </w:r>
    </w:p>
    <w:p w14:paraId="2540D611" w14:textId="00949856" w:rsidR="00C10E6B" w:rsidRPr="008A6C8F" w:rsidRDefault="00C10E6B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</w:p>
    <w:p w14:paraId="5FA4DD67" w14:textId="383AD693" w:rsidR="008F1562" w:rsidRPr="008A6C8F" w:rsidRDefault="008F1562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b/>
          <w:bCs/>
          <w:sz w:val="24"/>
          <w:szCs w:val="24"/>
        </w:rPr>
      </w:pPr>
      <w:r w:rsidRPr="008A6C8F">
        <w:rPr>
          <w:rFonts w:cstheme="minorHAnsi"/>
          <w:sz w:val="24"/>
          <w:szCs w:val="24"/>
        </w:rPr>
        <w:t>3.</w:t>
      </w:r>
      <w:r w:rsidRPr="008A6C8F">
        <w:rPr>
          <w:rFonts w:cstheme="minorHAnsi"/>
          <w:sz w:val="24"/>
          <w:szCs w:val="24"/>
        </w:rPr>
        <w:tab/>
      </w:r>
      <w:r w:rsidR="000C35A9" w:rsidRPr="008A6C8F">
        <w:rPr>
          <w:rFonts w:cstheme="minorHAnsi"/>
          <w:b/>
          <w:bCs/>
          <w:sz w:val="24"/>
          <w:szCs w:val="24"/>
        </w:rPr>
        <w:t>Despite credible witnesses to a miracle, the people of the city deny Jesus’ authority</w:t>
      </w:r>
      <w:r w:rsidR="00DB7491" w:rsidRPr="008A6C8F">
        <w:rPr>
          <w:rFonts w:cstheme="minorHAnsi"/>
          <w:b/>
          <w:bCs/>
          <w:sz w:val="24"/>
          <w:szCs w:val="24"/>
        </w:rPr>
        <w:t xml:space="preserve"> (33-34)</w:t>
      </w:r>
    </w:p>
    <w:p w14:paraId="6DE1380A" w14:textId="2E378BA2" w:rsidR="008F1562" w:rsidRPr="008A6C8F" w:rsidRDefault="008F1562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A.</w:t>
      </w:r>
      <w:r w:rsidRPr="008A6C8F">
        <w:rPr>
          <w:rFonts w:cstheme="minorHAnsi"/>
          <w:sz w:val="24"/>
          <w:szCs w:val="24"/>
        </w:rPr>
        <w:tab/>
      </w:r>
      <w:r w:rsidR="00DB7491" w:rsidRPr="008A6C8F">
        <w:rPr>
          <w:rFonts w:cstheme="minorHAnsi"/>
          <w:sz w:val="24"/>
          <w:szCs w:val="24"/>
        </w:rPr>
        <w:t>News of a miracle spread fast</w:t>
      </w:r>
    </w:p>
    <w:p w14:paraId="6378FB99" w14:textId="37550CD8" w:rsidR="008F1562" w:rsidRPr="008A6C8F" w:rsidRDefault="008F1562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B.</w:t>
      </w:r>
      <w:r w:rsidRPr="008A6C8F">
        <w:rPr>
          <w:rFonts w:cstheme="minorHAnsi"/>
          <w:sz w:val="24"/>
          <w:szCs w:val="24"/>
        </w:rPr>
        <w:tab/>
      </w:r>
      <w:r w:rsidR="00DB7491" w:rsidRPr="008A6C8F">
        <w:rPr>
          <w:rFonts w:cstheme="minorHAnsi"/>
          <w:sz w:val="24"/>
          <w:szCs w:val="24"/>
        </w:rPr>
        <w:t>Curiosity caused the people to go to Jesus</w:t>
      </w:r>
    </w:p>
    <w:p w14:paraId="54DA99DA" w14:textId="3F654EF0" w:rsidR="00DB7491" w:rsidRPr="008A6C8F" w:rsidRDefault="00DB7491" w:rsidP="008A6C8F">
      <w:pPr>
        <w:tabs>
          <w:tab w:val="left" w:pos="432"/>
          <w:tab w:val="left" w:pos="864"/>
          <w:tab w:val="left" w:pos="1296"/>
          <w:tab w:val="left" w:pos="1728"/>
        </w:tabs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  C.</w:t>
      </w:r>
      <w:r w:rsidRPr="008A6C8F">
        <w:rPr>
          <w:rFonts w:cstheme="minorHAnsi"/>
          <w:sz w:val="24"/>
          <w:szCs w:val="24"/>
        </w:rPr>
        <w:tab/>
        <w:t>Fear prevented the people from acknowledging Jesus’ authority</w:t>
      </w:r>
    </w:p>
    <w:p w14:paraId="1AC76660" w14:textId="77777777" w:rsidR="00DB7491" w:rsidRPr="008A6C8F" w:rsidRDefault="00DB7491" w:rsidP="008A6C8F">
      <w:pPr>
        <w:spacing w:after="0" w:line="240" w:lineRule="auto"/>
        <w:rPr>
          <w:rFonts w:cstheme="minorHAnsi"/>
          <w:sz w:val="24"/>
          <w:szCs w:val="24"/>
        </w:rPr>
      </w:pPr>
    </w:p>
    <w:p w14:paraId="7506260F" w14:textId="77777777" w:rsidR="00DB7491" w:rsidRPr="008A6C8F" w:rsidRDefault="00DB7491" w:rsidP="008A6C8F">
      <w:pPr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>Application:</w:t>
      </w:r>
    </w:p>
    <w:p w14:paraId="598AD623" w14:textId="517FF85E" w:rsidR="00DB7491" w:rsidRPr="008A6C8F" w:rsidRDefault="00DB7491" w:rsidP="008A6C8F">
      <w:pPr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>1.</w:t>
      </w:r>
      <w:r w:rsidRPr="008A6C8F">
        <w:rPr>
          <w:rFonts w:cstheme="minorHAnsi"/>
          <w:sz w:val="24"/>
          <w:szCs w:val="24"/>
        </w:rPr>
        <w:tab/>
        <w:t>Believers must demonstrate their faith</w:t>
      </w:r>
    </w:p>
    <w:p w14:paraId="5DBAA07C" w14:textId="5A566FBB" w:rsidR="00DB7491" w:rsidRPr="008A6C8F" w:rsidRDefault="00DB7491" w:rsidP="008A6C8F">
      <w:pPr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 xml:space="preserve">2. </w:t>
      </w:r>
      <w:r w:rsidRPr="008A6C8F">
        <w:rPr>
          <w:rFonts w:cstheme="minorHAnsi"/>
          <w:sz w:val="24"/>
          <w:szCs w:val="24"/>
        </w:rPr>
        <w:tab/>
        <w:t>Believers must stand firm in their faith</w:t>
      </w:r>
    </w:p>
    <w:p w14:paraId="41093F10" w14:textId="56051254" w:rsidR="00DB7491" w:rsidRPr="008A6C8F" w:rsidRDefault="00DB7491" w:rsidP="008A6C8F">
      <w:pPr>
        <w:spacing w:after="0" w:line="240" w:lineRule="auto"/>
        <w:rPr>
          <w:rFonts w:cstheme="minorHAnsi"/>
          <w:sz w:val="24"/>
          <w:szCs w:val="24"/>
        </w:rPr>
      </w:pPr>
      <w:r w:rsidRPr="008A6C8F">
        <w:rPr>
          <w:rFonts w:cstheme="minorHAnsi"/>
          <w:sz w:val="24"/>
          <w:szCs w:val="24"/>
        </w:rPr>
        <w:t>3.</w:t>
      </w:r>
      <w:r w:rsidRPr="008A6C8F">
        <w:rPr>
          <w:rFonts w:cstheme="minorHAnsi"/>
          <w:sz w:val="24"/>
          <w:szCs w:val="24"/>
        </w:rPr>
        <w:tab/>
        <w:t>Believers accept Jesus as the authority in their lives.</w:t>
      </w:r>
    </w:p>
    <w:p w14:paraId="1B9D0EAA" w14:textId="77777777" w:rsidR="00DB7491" w:rsidRPr="008A6C8F" w:rsidRDefault="00DB7491" w:rsidP="008A6C8F">
      <w:pPr>
        <w:spacing w:after="0" w:line="240" w:lineRule="auto"/>
        <w:rPr>
          <w:rFonts w:cstheme="minorHAnsi"/>
          <w:sz w:val="24"/>
          <w:szCs w:val="24"/>
        </w:rPr>
      </w:pPr>
    </w:p>
    <w:p w14:paraId="7000EAB2" w14:textId="7A9C542E" w:rsidR="00DB7491" w:rsidRPr="008A6C8F" w:rsidRDefault="00DB7491" w:rsidP="008A6C8F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8A6C8F">
        <w:rPr>
          <w:rFonts w:cstheme="minorHAnsi"/>
          <w:b/>
          <w:bCs/>
          <w:sz w:val="32"/>
          <w:szCs w:val="32"/>
        </w:rPr>
        <w:t xml:space="preserve">By proclaiming how much God has done for us, </w:t>
      </w:r>
    </w:p>
    <w:p w14:paraId="0326DA78" w14:textId="7437D536" w:rsidR="00EF75F9" w:rsidRDefault="00DB7491" w:rsidP="008A6C8F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  <w:r w:rsidRPr="008A6C8F">
        <w:rPr>
          <w:rFonts w:cstheme="minorHAnsi"/>
          <w:b/>
          <w:bCs/>
          <w:sz w:val="32"/>
          <w:szCs w:val="32"/>
        </w:rPr>
        <w:t>Believers demonstrate that Jesus is the authority in their lives</w:t>
      </w:r>
    </w:p>
    <w:p w14:paraId="1CFB7DB1" w14:textId="7711B98D" w:rsidR="0049004E" w:rsidRDefault="0049004E" w:rsidP="008A6C8F">
      <w:pPr>
        <w:spacing w:after="0" w:line="240" w:lineRule="auto"/>
        <w:jc w:val="center"/>
        <w:rPr>
          <w:rFonts w:cstheme="minorHAnsi"/>
          <w:b/>
          <w:bCs/>
          <w:sz w:val="32"/>
          <w:szCs w:val="32"/>
        </w:rPr>
      </w:pPr>
    </w:p>
    <w:p w14:paraId="7E0856A5" w14:textId="77777777" w:rsidR="0049004E" w:rsidRPr="008A6C8F" w:rsidRDefault="0049004E" w:rsidP="008A6C8F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sectPr w:rsidR="0049004E" w:rsidRPr="008A6C8F" w:rsidSect="0049004E">
      <w:pgSz w:w="11906" w:h="16838" w:code="9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7542"/>
    <w:multiLevelType w:val="hybridMultilevel"/>
    <w:tmpl w:val="467C82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BD788B"/>
    <w:multiLevelType w:val="hybridMultilevel"/>
    <w:tmpl w:val="AA52B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2476D98"/>
    <w:multiLevelType w:val="hybridMultilevel"/>
    <w:tmpl w:val="3CE20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26A2C37"/>
    <w:multiLevelType w:val="hybridMultilevel"/>
    <w:tmpl w:val="0AE40A30"/>
    <w:lvl w:ilvl="0" w:tplc="8FC02104">
      <w:start w:val="2"/>
      <w:numFmt w:val="upp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LAwMTEzsDA0MLFQ0lEKTi0uzszPAykwqwUAwSzYPSwAAAA="/>
  </w:docVars>
  <w:rsids>
    <w:rsidRoot w:val="00B23E0F"/>
    <w:rsid w:val="00061BE2"/>
    <w:rsid w:val="00073BDE"/>
    <w:rsid w:val="000C35A9"/>
    <w:rsid w:val="0016219D"/>
    <w:rsid w:val="001C6038"/>
    <w:rsid w:val="001C6F19"/>
    <w:rsid w:val="001D2BB2"/>
    <w:rsid w:val="001E3406"/>
    <w:rsid w:val="002918EC"/>
    <w:rsid w:val="002C6EE0"/>
    <w:rsid w:val="002D45FE"/>
    <w:rsid w:val="003549FD"/>
    <w:rsid w:val="003F1518"/>
    <w:rsid w:val="00420C70"/>
    <w:rsid w:val="00422687"/>
    <w:rsid w:val="004418B2"/>
    <w:rsid w:val="0049004E"/>
    <w:rsid w:val="004C1241"/>
    <w:rsid w:val="005A2917"/>
    <w:rsid w:val="005F7A13"/>
    <w:rsid w:val="006B1267"/>
    <w:rsid w:val="007434A7"/>
    <w:rsid w:val="00753C03"/>
    <w:rsid w:val="00794A6E"/>
    <w:rsid w:val="008A6C8F"/>
    <w:rsid w:val="008B1E0B"/>
    <w:rsid w:val="008F1562"/>
    <w:rsid w:val="009165FF"/>
    <w:rsid w:val="00916F27"/>
    <w:rsid w:val="0095278C"/>
    <w:rsid w:val="009B04FB"/>
    <w:rsid w:val="00A81906"/>
    <w:rsid w:val="00B23E0F"/>
    <w:rsid w:val="00C10E6B"/>
    <w:rsid w:val="00C96931"/>
    <w:rsid w:val="00D03F47"/>
    <w:rsid w:val="00D1004B"/>
    <w:rsid w:val="00DA3BDB"/>
    <w:rsid w:val="00DB7491"/>
    <w:rsid w:val="00DD7C11"/>
    <w:rsid w:val="00E57A12"/>
    <w:rsid w:val="00EF7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A821"/>
  <w15:chartTrackingRefBased/>
  <w15:docId w15:val="{58132C17-174F-43DD-9C7C-76B5B4B49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F1518"/>
    <w:pPr>
      <w:tabs>
        <w:tab w:val="center" w:pos="4800"/>
        <w:tab w:val="right" w:pos="9660"/>
      </w:tabs>
      <w:spacing w:after="0" w:line="240" w:lineRule="auto"/>
      <w:ind w:right="360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3F1518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916F2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B74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7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Matt</cp:lastModifiedBy>
  <cp:revision>12</cp:revision>
  <cp:lastPrinted>2022-01-08T14:45:00Z</cp:lastPrinted>
  <dcterms:created xsi:type="dcterms:W3CDTF">2022-01-06T09:47:00Z</dcterms:created>
  <dcterms:modified xsi:type="dcterms:W3CDTF">2022-01-08T15:02:00Z</dcterms:modified>
</cp:coreProperties>
</file>